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741190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74119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741190" w:rsidRDefault="00CE6F9D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072F3E" w:rsidRPr="00741190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Global Ecology and Environment</w:t>
              </w:r>
            </w:hyperlink>
          </w:p>
        </w:tc>
      </w:tr>
      <w:tr w:rsidR="0000007A" w:rsidRPr="00741190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74119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741190" w:rsidRDefault="00C8047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GEE_13519</w:t>
            </w:r>
          </w:p>
        </w:tc>
      </w:tr>
      <w:tr w:rsidR="0000007A" w:rsidRPr="00741190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74119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741190" w:rsidRDefault="00C8047F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sz w:val="20"/>
                <w:szCs w:val="20"/>
                <w:lang w:val="en-GB"/>
              </w:rPr>
              <w:t>SEASONAL DYNAMICS OF NITROGEN AND PHOSPHORUS NUTRIENTS IN THE SURFACE WATERS OF A TROPICAL LAGOON: FRESCO LAGOON, CÔTE D’IVOIRE</w:t>
            </w:r>
          </w:p>
        </w:tc>
      </w:tr>
      <w:tr w:rsidR="00CF0BBB" w:rsidRPr="00741190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:rsidR="00CF0BBB" w:rsidRPr="0074119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741190" w:rsidRDefault="00C8047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:rsidR="00037D52" w:rsidRPr="00741190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4D4E59" w:rsidRPr="00741190" w:rsidRDefault="004D4E59" w:rsidP="004D4E59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4D4E59" w:rsidRPr="00741190" w:rsidTr="00CB17B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4D4E59" w:rsidRPr="00741190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c>
          <w:tcPr>
            <w:tcW w:w="1265" w:type="pct"/>
            <w:noWrap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ED3341" w:rsidRPr="00741190" w:rsidRDefault="00ED3341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:rsidR="00E6197D" w:rsidRPr="00741190" w:rsidRDefault="00E6197D" w:rsidP="00E6197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741190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rPr>
          <w:trHeight w:val="1264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4D4E59" w:rsidRPr="00741190" w:rsidRDefault="004D4E59" w:rsidP="004D4E59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D4E59" w:rsidRPr="00741190" w:rsidRDefault="00252510" w:rsidP="00195E4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rticle</w:t>
            </w: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“</w:t>
            </w:r>
            <w:r w:rsidR="00195E44"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asonal Dynamics o</w:t>
            </w: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 Nitrogen </w:t>
            </w:r>
            <w:proofErr w:type="gramStart"/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</w:t>
            </w:r>
            <w:proofErr w:type="gramEnd"/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hosphorus N</w:t>
            </w:r>
            <w:r w:rsidR="00195E44"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trients in The Surface Waters o</w:t>
            </w: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 A Tropical Lagoon: Fresco Lagoon, Côte </w:t>
            </w:r>
            <w:proofErr w:type="spellStart"/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’ivoir</w:t>
            </w:r>
            <w:proofErr w:type="spellEnd"/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” </w:t>
            </w: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Describes the</w:t>
            </w: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Mineralization o</w:t>
            </w:r>
            <w:r w:rsidR="00195E44"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f</w:t>
            </w: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rganic matter which leads to eutrophication. </w:t>
            </w:r>
            <w:proofErr w:type="gram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Various  parameters</w:t>
            </w:r>
            <w:proofErr w:type="gram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ere analysed to know the such effects in different regions. The finding </w:t>
            </w:r>
            <w:proofErr w:type="gram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are</w:t>
            </w:r>
            <w:proofErr w:type="gram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insightfull</w:t>
            </w:r>
            <w:proofErr w:type="spell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ith regard to water pollution.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rPr>
          <w:trHeight w:val="1262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4D4E59" w:rsidRPr="00741190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4D4E59" w:rsidRPr="00741190" w:rsidRDefault="00252510" w:rsidP="004D4E59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rPr>
          <w:trHeight w:val="1262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4D4E59" w:rsidRPr="00741190" w:rsidRDefault="00252510" w:rsidP="00195E4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of the article comprehensive</w:t>
            </w:r>
            <w:r w:rsidR="00195E44"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no addition/deletion is required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rPr>
          <w:trHeight w:val="704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4D4E59" w:rsidRPr="00741190" w:rsidRDefault="00195E44" w:rsidP="00195E4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Manuscript well describe the Seasonal variation </w:t>
            </w:r>
            <w:proofErr w:type="gram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f  </w:t>
            </w:r>
            <w:proofErr w:type="spell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of</w:t>
            </w:r>
            <w:proofErr w:type="spellEnd"/>
            <w:proofErr w:type="gram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Nitrogen And Phosphorus Nutrients  in the surface water of a </w:t>
            </w:r>
            <w:proofErr w:type="spell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ripical</w:t>
            </w:r>
            <w:proofErr w:type="spell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Lagoon. The manuscript is scientifically </w:t>
            </w:r>
            <w:proofErr w:type="spell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caorrect</w:t>
            </w:r>
            <w:proofErr w:type="spell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rPr>
          <w:trHeight w:val="703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4D4E59" w:rsidRPr="00741190" w:rsidRDefault="00195E44" w:rsidP="004D4E59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references provided in the manuscript are sufficient and recent.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D4E59" w:rsidRPr="00741190" w:rsidTr="00CB17B6">
        <w:trPr>
          <w:trHeight w:val="386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:rsidR="004D4E59" w:rsidRPr="00741190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D4E59" w:rsidRPr="00741190" w:rsidRDefault="00195E44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language/English quality of the article is found suitable</w:t>
            </w:r>
            <w:r w:rsidRPr="0074119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D4E59" w:rsidRPr="00741190" w:rsidTr="00741190">
        <w:trPr>
          <w:trHeight w:val="755"/>
        </w:trPr>
        <w:tc>
          <w:tcPr>
            <w:tcW w:w="1265" w:type="pct"/>
            <w:noWrap/>
          </w:tcPr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741190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741190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:rsidR="004D4E59" w:rsidRPr="00741190" w:rsidRDefault="004D4E59" w:rsidP="004D4E5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4D4E59" w:rsidRPr="00741190" w:rsidRDefault="00195E44" w:rsidP="004D4E5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quality of figures may </w:t>
            </w:r>
            <w:proofErr w:type="gramStart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improved</w:t>
            </w:r>
            <w:proofErr w:type="gramEnd"/>
            <w:r w:rsidRPr="0074119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:rsidR="004D4E59" w:rsidRPr="00741190" w:rsidRDefault="004D4E59" w:rsidP="004D4E5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4D4E59" w:rsidRPr="00741190" w:rsidRDefault="004D4E59" w:rsidP="004D4E59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411"/>
        <w:gridCol w:w="4403"/>
      </w:tblGrid>
      <w:tr w:rsidR="00E02FF3" w:rsidRPr="00741190" w:rsidTr="008B5FB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02FF3" w:rsidRPr="00741190" w:rsidRDefault="00E02FF3" w:rsidP="008B5FB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74119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4119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E02FF3" w:rsidRPr="00741190" w:rsidRDefault="00E02FF3" w:rsidP="008B5FBE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02FF3" w:rsidRPr="00741190" w:rsidTr="008B5FBE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02FF3" w:rsidRPr="00741190" w:rsidRDefault="00E02FF3" w:rsidP="008B5FB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02FF3" w:rsidRPr="00741190" w:rsidRDefault="00E02FF3" w:rsidP="008B5FBE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411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:rsidR="00E02FF3" w:rsidRPr="00741190" w:rsidRDefault="00E02FF3" w:rsidP="008B5FBE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4119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4119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E02FF3" w:rsidRPr="00741190" w:rsidRDefault="00E02FF3" w:rsidP="008B5FBE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02FF3" w:rsidRPr="00741190" w:rsidTr="008B5FBE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02FF3" w:rsidRPr="00741190" w:rsidRDefault="00E02FF3" w:rsidP="008B5FBE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4119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E02FF3" w:rsidRPr="00741190" w:rsidRDefault="00E02FF3" w:rsidP="008B5FB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02FF3" w:rsidRPr="00741190" w:rsidRDefault="00E02FF3" w:rsidP="008B5FBE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411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411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411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E02FF3" w:rsidRPr="00741190" w:rsidRDefault="00E02FF3" w:rsidP="008B5FB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:rsidR="00E02FF3" w:rsidRPr="00741190" w:rsidRDefault="00E02FF3" w:rsidP="008B5FB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E02FF3" w:rsidRPr="00741190" w:rsidRDefault="00E02FF3" w:rsidP="008B5FB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E02FF3" w:rsidRPr="00741190" w:rsidRDefault="00E02FF3" w:rsidP="008B5FBE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:rsidR="00E02FF3" w:rsidRPr="00741190" w:rsidRDefault="00E02FF3" w:rsidP="00E02FF3">
      <w:pPr>
        <w:rPr>
          <w:rFonts w:ascii="Arial" w:hAnsi="Arial" w:cs="Arial"/>
          <w:sz w:val="20"/>
          <w:szCs w:val="20"/>
        </w:rPr>
      </w:pPr>
      <w:bookmarkStart w:id="4" w:name="_GoBack"/>
      <w:bookmarkEnd w:id="2"/>
      <w:bookmarkEnd w:id="4"/>
    </w:p>
    <w:p w:rsidR="00741190" w:rsidRPr="00741190" w:rsidRDefault="00741190" w:rsidP="00741190">
      <w:pPr>
        <w:rPr>
          <w:rFonts w:ascii="Arial" w:hAnsi="Arial" w:cs="Arial"/>
          <w:b/>
          <w:sz w:val="20"/>
          <w:szCs w:val="20"/>
          <w:u w:val="single"/>
        </w:rPr>
      </w:pPr>
      <w:r w:rsidRPr="00741190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E02FF3" w:rsidRPr="00741190" w:rsidRDefault="00E02FF3" w:rsidP="00E02FF3">
      <w:pPr>
        <w:rPr>
          <w:rFonts w:ascii="Arial" w:hAnsi="Arial" w:cs="Arial"/>
          <w:sz w:val="20"/>
          <w:szCs w:val="20"/>
        </w:rPr>
      </w:pPr>
    </w:p>
    <w:p w:rsidR="004D4E59" w:rsidRPr="00741190" w:rsidRDefault="00741190" w:rsidP="00741190">
      <w:pPr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bookmarkStart w:id="5" w:name="_Hlk206502419"/>
      <w:r w:rsidRPr="00741190">
        <w:rPr>
          <w:rFonts w:ascii="Arial" w:hAnsi="Arial" w:cs="Arial"/>
          <w:b/>
          <w:sz w:val="20"/>
          <w:szCs w:val="20"/>
        </w:rPr>
        <w:t>Alok Kumar Singh</w:t>
      </w:r>
      <w:r w:rsidRPr="00741190">
        <w:rPr>
          <w:rFonts w:ascii="Arial" w:hAnsi="Arial" w:cs="Arial"/>
          <w:b/>
          <w:sz w:val="20"/>
          <w:szCs w:val="20"/>
        </w:rPr>
        <w:t xml:space="preserve">, </w:t>
      </w:r>
      <w:r w:rsidRPr="00741190">
        <w:rPr>
          <w:rFonts w:ascii="Arial" w:hAnsi="Arial" w:cs="Arial"/>
          <w:b/>
          <w:sz w:val="20"/>
          <w:szCs w:val="20"/>
        </w:rPr>
        <w:t xml:space="preserve">Swami </w:t>
      </w:r>
      <w:proofErr w:type="spellStart"/>
      <w:r w:rsidRPr="00741190">
        <w:rPr>
          <w:rFonts w:ascii="Arial" w:hAnsi="Arial" w:cs="Arial"/>
          <w:b/>
          <w:sz w:val="20"/>
          <w:szCs w:val="20"/>
        </w:rPr>
        <w:t>Shukdevananad</w:t>
      </w:r>
      <w:proofErr w:type="spellEnd"/>
      <w:r w:rsidRPr="00741190">
        <w:rPr>
          <w:rFonts w:ascii="Arial" w:hAnsi="Arial" w:cs="Arial"/>
          <w:b/>
          <w:sz w:val="20"/>
          <w:szCs w:val="20"/>
        </w:rPr>
        <w:t xml:space="preserve"> College, India</w:t>
      </w:r>
      <w:bookmarkEnd w:id="0"/>
      <w:bookmarkEnd w:id="1"/>
      <w:bookmarkEnd w:id="3"/>
      <w:bookmarkEnd w:id="5"/>
    </w:p>
    <w:sectPr w:rsidR="004D4E59" w:rsidRPr="00741190" w:rsidSect="00356334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6F9D" w:rsidRPr="0000007A" w:rsidRDefault="00CE6F9D" w:rsidP="0099583E">
      <w:r>
        <w:separator/>
      </w:r>
    </w:p>
  </w:endnote>
  <w:endnote w:type="continuationSeparator" w:id="0">
    <w:p w:rsidR="00CE6F9D" w:rsidRPr="0000007A" w:rsidRDefault="00CE6F9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6F9D" w:rsidRPr="0000007A" w:rsidRDefault="00CE6F9D" w:rsidP="0099583E">
      <w:r>
        <w:separator/>
      </w:r>
    </w:p>
  </w:footnote>
  <w:footnote w:type="continuationSeparator" w:id="0">
    <w:p w:rsidR="00CE6F9D" w:rsidRPr="0000007A" w:rsidRDefault="00CE6F9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2571"/>
    <w:rsid w:val="000234E1"/>
    <w:rsid w:val="00024CAE"/>
    <w:rsid w:val="0002598E"/>
    <w:rsid w:val="00037D52"/>
    <w:rsid w:val="00040915"/>
    <w:rsid w:val="000450FC"/>
    <w:rsid w:val="00056CB0"/>
    <w:rsid w:val="0006257C"/>
    <w:rsid w:val="00072F3E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D506C"/>
    <w:rsid w:val="00101322"/>
    <w:rsid w:val="0010227D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5E44"/>
    <w:rsid w:val="00197E68"/>
    <w:rsid w:val="001A1605"/>
    <w:rsid w:val="001A289F"/>
    <w:rsid w:val="001B0C63"/>
    <w:rsid w:val="001B2CCC"/>
    <w:rsid w:val="001C09EF"/>
    <w:rsid w:val="001D0DA6"/>
    <w:rsid w:val="001D3A1D"/>
    <w:rsid w:val="001D5FD9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2510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56334"/>
    <w:rsid w:val="00366375"/>
    <w:rsid w:val="00366951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22010"/>
    <w:rsid w:val="004343E4"/>
    <w:rsid w:val="0044519B"/>
    <w:rsid w:val="00457AB1"/>
    <w:rsid w:val="00457BC0"/>
    <w:rsid w:val="00462996"/>
    <w:rsid w:val="004724FA"/>
    <w:rsid w:val="004909B5"/>
    <w:rsid w:val="004B0818"/>
    <w:rsid w:val="004B4CAD"/>
    <w:rsid w:val="004C3DF1"/>
    <w:rsid w:val="004D2E36"/>
    <w:rsid w:val="004D4E59"/>
    <w:rsid w:val="00503AB6"/>
    <w:rsid w:val="005047C5"/>
    <w:rsid w:val="00527D5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A6209"/>
    <w:rsid w:val="005B694D"/>
    <w:rsid w:val="005C25A0"/>
    <w:rsid w:val="005D230D"/>
    <w:rsid w:val="006011B8"/>
    <w:rsid w:val="00602F7D"/>
    <w:rsid w:val="0060595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41190"/>
    <w:rsid w:val="00742FC3"/>
    <w:rsid w:val="00766889"/>
    <w:rsid w:val="00766A0D"/>
    <w:rsid w:val="00767F8C"/>
    <w:rsid w:val="0077245B"/>
    <w:rsid w:val="00774427"/>
    <w:rsid w:val="00780B67"/>
    <w:rsid w:val="007875B2"/>
    <w:rsid w:val="007D0246"/>
    <w:rsid w:val="007E2523"/>
    <w:rsid w:val="007F5873"/>
    <w:rsid w:val="008133DE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B071A"/>
    <w:rsid w:val="008C2F62"/>
    <w:rsid w:val="008D020E"/>
    <w:rsid w:val="008F36E4"/>
    <w:rsid w:val="009553EC"/>
    <w:rsid w:val="00956A49"/>
    <w:rsid w:val="00982766"/>
    <w:rsid w:val="009852C4"/>
    <w:rsid w:val="0099583E"/>
    <w:rsid w:val="009A0242"/>
    <w:rsid w:val="009A1EC7"/>
    <w:rsid w:val="009A59ED"/>
    <w:rsid w:val="009C3C1F"/>
    <w:rsid w:val="009C5642"/>
    <w:rsid w:val="009C5EC7"/>
    <w:rsid w:val="009C61F5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5760C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3717D"/>
    <w:rsid w:val="00B42EF0"/>
    <w:rsid w:val="00B44503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35B6"/>
    <w:rsid w:val="00C8047F"/>
    <w:rsid w:val="00C84097"/>
    <w:rsid w:val="00CB1655"/>
    <w:rsid w:val="00CB17B6"/>
    <w:rsid w:val="00CB3665"/>
    <w:rsid w:val="00CB429B"/>
    <w:rsid w:val="00CB436E"/>
    <w:rsid w:val="00CD093E"/>
    <w:rsid w:val="00CD1556"/>
    <w:rsid w:val="00CD1FD7"/>
    <w:rsid w:val="00CE3FE4"/>
    <w:rsid w:val="00CE5AC7"/>
    <w:rsid w:val="00CE6F9D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4BDF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2034"/>
    <w:rsid w:val="00E02FF3"/>
    <w:rsid w:val="00E24D0A"/>
    <w:rsid w:val="00E451EA"/>
    <w:rsid w:val="00E57F4B"/>
    <w:rsid w:val="00E6197D"/>
    <w:rsid w:val="00E63889"/>
    <w:rsid w:val="00E71C8D"/>
    <w:rsid w:val="00E72360"/>
    <w:rsid w:val="00E87229"/>
    <w:rsid w:val="00E972A7"/>
    <w:rsid w:val="00E9768D"/>
    <w:rsid w:val="00EB2F55"/>
    <w:rsid w:val="00EB3E91"/>
    <w:rsid w:val="00EC6894"/>
    <w:rsid w:val="00ED0959"/>
    <w:rsid w:val="00ED3341"/>
    <w:rsid w:val="00ED6B12"/>
    <w:rsid w:val="00EF2AA5"/>
    <w:rsid w:val="00EF326D"/>
    <w:rsid w:val="00EF53FE"/>
    <w:rsid w:val="00F01F9C"/>
    <w:rsid w:val="00F2643C"/>
    <w:rsid w:val="00F3669D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  <w:rsid w:val="00FF7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A56165"/>
  <w15:docId w15:val="{AC143818-B019-4C98-891D-CB15760BE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GE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E3FD2C-78A6-44CA-998E-EFAF7D9A3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374019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GE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8</cp:revision>
  <dcterms:created xsi:type="dcterms:W3CDTF">2025-08-15T04:50:00Z</dcterms:created>
  <dcterms:modified xsi:type="dcterms:W3CDTF">2025-08-19T07:56:00Z</dcterms:modified>
</cp:coreProperties>
</file>